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EFABB2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C03ED1">
        <w:rPr>
          <w:rFonts w:ascii="Cambria" w:hAnsi="Cambria"/>
          <w:b/>
          <w:bCs/>
          <w:sz w:val="26"/>
          <w:szCs w:val="26"/>
        </w:rPr>
        <w:t>2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9C1984">
        <w:rPr>
          <w:rFonts w:ascii="Cambria" w:hAnsi="Cambria"/>
          <w:b/>
          <w:bCs/>
          <w:sz w:val="26"/>
          <w:szCs w:val="26"/>
        </w:rPr>
        <w:t xml:space="preserve">K-Means </w:t>
      </w:r>
      <w:r w:rsidR="00E778DD">
        <w:rPr>
          <w:rFonts w:ascii="Cambria" w:hAnsi="Cambria"/>
          <w:b/>
          <w:bCs/>
          <w:sz w:val="26"/>
          <w:szCs w:val="26"/>
        </w:rPr>
        <w:t>Clustering</w:t>
      </w:r>
      <w:r w:rsidR="001F15AE">
        <w:rPr>
          <w:rFonts w:ascii="Cambria" w:hAnsi="Cambria"/>
          <w:b/>
          <w:bCs/>
          <w:sz w:val="26"/>
          <w:szCs w:val="26"/>
        </w:rPr>
        <w:t xml:space="preserve">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2BECD8B2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Name: ____________________________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______________</w:t>
      </w:r>
      <w:r w:rsidR="00B606FF">
        <w:rPr>
          <w:rFonts w:ascii="Cambria" w:hAnsi="Cambria"/>
          <w:b/>
          <w:bCs/>
          <w:sz w:val="26"/>
          <w:szCs w:val="26"/>
        </w:rPr>
        <w:t>___</w:t>
      </w: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Pr="00B2442F" w:rsidRDefault="00F133DA" w:rsidP="00B2442F">
      <w:pPr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42EF2D8E" w14:textId="6F31694F" w:rsidR="00B2442F" w:rsidRPr="006C71DB" w:rsidRDefault="00B2442F" w:rsidP="00EC2CC5">
      <w:pPr>
        <w:jc w:val="both"/>
        <w:rPr>
          <w:rFonts w:cstheme="minorHAnsi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>*</w:t>
      </w:r>
      <w:r w:rsidRPr="006C71DB">
        <w:rPr>
          <w:rFonts w:cstheme="minorHAnsi"/>
          <w:color w:val="FF0000"/>
          <w:sz w:val="18"/>
          <w:szCs w:val="18"/>
        </w:rPr>
        <w:t xml:space="preserve">The first </w:t>
      </w:r>
      <w:r w:rsidR="001C3734">
        <w:rPr>
          <w:rFonts w:cstheme="minorHAnsi"/>
          <w:color w:val="FF0000"/>
          <w:sz w:val="18"/>
          <w:szCs w:val="18"/>
        </w:rPr>
        <w:t>four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61"/>
        <w:gridCol w:w="1963"/>
        <w:gridCol w:w="1058"/>
        <w:gridCol w:w="1456"/>
        <w:gridCol w:w="916"/>
        <w:gridCol w:w="951"/>
        <w:gridCol w:w="1102"/>
        <w:gridCol w:w="944"/>
      </w:tblGrid>
      <w:tr w:rsidR="00E33B76" w:rsidRPr="00B2442F" w14:paraId="478E9B04" w14:textId="77777777" w:rsidTr="00E451AB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2062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529" w:type="dxa"/>
            <w:vAlign w:val="center"/>
          </w:tcPr>
          <w:p w14:paraId="6810E57A" w14:textId="28D61478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emming (Yes/No)</w:t>
            </w:r>
          </w:p>
        </w:tc>
        <w:tc>
          <w:tcPr>
            <w:tcW w:w="0" w:type="auto"/>
            <w:vAlign w:val="center"/>
          </w:tcPr>
          <w:p w14:paraId="6B4054BB" w14:textId="7531B691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Lemmatization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0" w:type="auto"/>
            <w:vAlign w:val="center"/>
          </w:tcPr>
          <w:p w14:paraId="1DFF7ADA" w14:textId="763BAB67" w:rsidR="0051305B" w:rsidRPr="00B2442F" w:rsidRDefault="00DE5F3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 xml:space="preserve">N-Grams </w:t>
            </w:r>
            <w:r w:rsidR="002A39D3" w:rsidRPr="00B2442F">
              <w:rPr>
                <w:rFonts w:cstheme="minorHAnsi"/>
                <w:b/>
                <w:bCs/>
                <w:sz w:val="20"/>
                <w:szCs w:val="20"/>
              </w:rPr>
              <w:t>Utilized</w:t>
            </w:r>
          </w:p>
        </w:tc>
        <w:tc>
          <w:tcPr>
            <w:tcW w:w="0" w:type="auto"/>
            <w:vAlign w:val="center"/>
          </w:tcPr>
          <w:p w14:paraId="6D18CCD7" w14:textId="5DC29E2F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top words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br/>
              <w:t>(Yes/No)</w:t>
            </w:r>
          </w:p>
        </w:tc>
        <w:tc>
          <w:tcPr>
            <w:tcW w:w="1108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992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062" w:type="dxa"/>
            <w:vAlign w:val="center"/>
          </w:tcPr>
          <w:p w14:paraId="09188178" w14:textId="1B44A4FF" w:rsidR="003E4D77" w:rsidRPr="00520481" w:rsidRDefault="006C71DB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 w:rsidRPr="00520481">
              <w:rPr>
                <w:rFonts w:cstheme="minorHAnsi"/>
                <w:color w:val="FF0000"/>
                <w:sz w:val="18"/>
                <w:szCs w:val="18"/>
              </w:rPr>
              <w:t>CountVect</w:t>
            </w:r>
            <w:r w:rsidR="00A256B2" w:rsidRPr="00520481">
              <w:rPr>
                <w:rFonts w:cstheme="minorHAnsi"/>
                <w:color w:val="FF0000"/>
                <w:sz w:val="18"/>
                <w:szCs w:val="18"/>
              </w:rPr>
              <w:t>orizer</w:t>
            </w:r>
            <w:proofErr w:type="spellEnd"/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 xml:space="preserve"> (with term presence)</w:t>
            </w:r>
          </w:p>
        </w:tc>
        <w:tc>
          <w:tcPr>
            <w:tcW w:w="529" w:type="dxa"/>
            <w:vAlign w:val="center"/>
          </w:tcPr>
          <w:p w14:paraId="0C2B88DA" w14:textId="57553A16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7D2DC5C5" w14:textId="6E5FC380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600907B5" w14:textId="5CF6BD7B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Unigrams</w:t>
            </w:r>
          </w:p>
        </w:tc>
        <w:tc>
          <w:tcPr>
            <w:tcW w:w="0" w:type="auto"/>
            <w:vAlign w:val="center"/>
          </w:tcPr>
          <w:p w14:paraId="55798F62" w14:textId="6C61DC7D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1108" w:type="dxa"/>
            <w:vAlign w:val="center"/>
          </w:tcPr>
          <w:p w14:paraId="337E7A45" w14:textId="40C3DAC2" w:rsidR="003E4D77" w:rsidRPr="00520481" w:rsidRDefault="00A5431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568</w:t>
            </w:r>
          </w:p>
        </w:tc>
        <w:tc>
          <w:tcPr>
            <w:tcW w:w="992" w:type="dxa"/>
            <w:vAlign w:val="center"/>
          </w:tcPr>
          <w:p w14:paraId="1625707A" w14:textId="0D903BDF" w:rsidR="003E4D77" w:rsidRPr="00520481" w:rsidRDefault="007F3408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2E33FC">
              <w:rPr>
                <w:rFonts w:cstheme="minorHAnsi"/>
                <w:color w:val="FF0000"/>
                <w:sz w:val="18"/>
                <w:szCs w:val="18"/>
              </w:rPr>
              <w:t>0</w:t>
            </w:r>
            <w:r>
              <w:rPr>
                <w:rFonts w:cstheme="minorHAnsi"/>
                <w:color w:val="FF0000"/>
                <w:sz w:val="18"/>
                <w:szCs w:val="18"/>
              </w:rPr>
              <w:t>.25</w:t>
            </w:r>
          </w:p>
        </w:tc>
      </w:tr>
      <w:tr w:rsidR="003E4D77" w:rsidRPr="00B2442F" w14:paraId="62375CB9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6E733D" w14:textId="337A859B" w:rsidR="003E4D77" w:rsidRPr="00520481" w:rsidRDefault="00A256B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520481">
              <w:rPr>
                <w:rFonts w:cstheme="minorHAnsi"/>
                <w:color w:val="FF0000"/>
                <w:sz w:val="18"/>
                <w:szCs w:val="18"/>
              </w:rPr>
              <w:t xml:space="preserve">TFIDF </w:t>
            </w:r>
          </w:p>
        </w:tc>
        <w:tc>
          <w:tcPr>
            <w:tcW w:w="529" w:type="dxa"/>
            <w:vAlign w:val="center"/>
          </w:tcPr>
          <w:p w14:paraId="4247D063" w14:textId="19057AE6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8124F03" w14:textId="138656BA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16E1941" w14:textId="189D1336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Bigrams</w:t>
            </w:r>
          </w:p>
        </w:tc>
        <w:tc>
          <w:tcPr>
            <w:tcW w:w="0" w:type="auto"/>
            <w:vAlign w:val="center"/>
          </w:tcPr>
          <w:p w14:paraId="07CBB36D" w14:textId="24732908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1108" w:type="dxa"/>
            <w:vAlign w:val="center"/>
          </w:tcPr>
          <w:p w14:paraId="2CAF03C9" w14:textId="24277203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471</w:t>
            </w:r>
          </w:p>
        </w:tc>
        <w:tc>
          <w:tcPr>
            <w:tcW w:w="992" w:type="dxa"/>
            <w:vAlign w:val="center"/>
          </w:tcPr>
          <w:p w14:paraId="51310FC8" w14:textId="3BE2E428" w:rsidR="003E4D77" w:rsidRPr="00520481" w:rsidRDefault="002E33F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B055F1">
              <w:rPr>
                <w:rFonts w:cstheme="minorHAnsi"/>
                <w:color w:val="FF0000"/>
                <w:sz w:val="18"/>
                <w:szCs w:val="18"/>
              </w:rPr>
              <w:t>1.56</w:t>
            </w:r>
          </w:p>
        </w:tc>
      </w:tr>
      <w:tr w:rsidR="003E4D77" w:rsidRPr="00B2442F" w14:paraId="5A1CD69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A7CECDA" w14:textId="61C30C1A" w:rsidR="003E4D77" w:rsidRPr="00520481" w:rsidRDefault="000F2A1F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520481">
              <w:rPr>
                <w:rFonts w:cstheme="minorHAnsi"/>
                <w:color w:val="FF0000"/>
                <w:sz w:val="18"/>
                <w:szCs w:val="18"/>
              </w:rPr>
              <w:t>LSA/</w:t>
            </w:r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>SVD E</w:t>
            </w:r>
            <w:r w:rsidRPr="00520481">
              <w:rPr>
                <w:rFonts w:cstheme="minorHAnsi"/>
                <w:color w:val="FF0000"/>
                <w:sz w:val="18"/>
                <w:szCs w:val="18"/>
              </w:rPr>
              <w:t>m</w:t>
            </w:r>
            <w:r w:rsidR="0021236E" w:rsidRPr="00520481">
              <w:rPr>
                <w:rFonts w:cstheme="minorHAnsi"/>
                <w:color w:val="FF0000"/>
                <w:sz w:val="18"/>
                <w:szCs w:val="18"/>
              </w:rPr>
              <w:t>beddings</w:t>
            </w:r>
            <w:r w:rsidR="005A7605">
              <w:rPr>
                <w:rFonts w:cstheme="minorHAnsi"/>
                <w:color w:val="FF0000"/>
                <w:sz w:val="18"/>
                <w:szCs w:val="18"/>
              </w:rPr>
              <w:t xml:space="preserve"> (</w:t>
            </w:r>
            <w:proofErr w:type="spellStart"/>
            <w:r w:rsidR="006F728E">
              <w:rPr>
                <w:rFonts w:cstheme="minorHAnsi"/>
                <w:color w:val="FF0000"/>
                <w:sz w:val="18"/>
                <w:szCs w:val="18"/>
              </w:rPr>
              <w:t>n_elements</w:t>
            </w:r>
            <w:proofErr w:type="spellEnd"/>
            <w:r w:rsidR="006F728E">
              <w:rPr>
                <w:rFonts w:cstheme="minorHAnsi"/>
                <w:color w:val="FF0000"/>
                <w:sz w:val="18"/>
                <w:szCs w:val="18"/>
              </w:rPr>
              <w:t xml:space="preserve"> = 10</w:t>
            </w:r>
            <w:r w:rsidR="005A7605">
              <w:rPr>
                <w:rFonts w:cstheme="minorHAnsi"/>
                <w:color w:val="FF0000"/>
                <w:sz w:val="18"/>
                <w:szCs w:val="18"/>
              </w:rPr>
              <w:t>)</w:t>
            </w:r>
          </w:p>
        </w:tc>
        <w:tc>
          <w:tcPr>
            <w:tcW w:w="529" w:type="dxa"/>
            <w:vAlign w:val="center"/>
          </w:tcPr>
          <w:p w14:paraId="5597624D" w14:textId="1F88147B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2BA30E86" w14:textId="4E455457" w:rsidR="003E4D77" w:rsidRPr="00520481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2970E965" w14:textId="4B162E3E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Unigrams</w:t>
            </w:r>
          </w:p>
        </w:tc>
        <w:tc>
          <w:tcPr>
            <w:tcW w:w="0" w:type="auto"/>
            <w:vAlign w:val="center"/>
          </w:tcPr>
          <w:p w14:paraId="6BB6A2CD" w14:textId="7691C2F5" w:rsidR="003E4D77" w:rsidRPr="00520481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Yes</w:t>
            </w:r>
          </w:p>
        </w:tc>
        <w:tc>
          <w:tcPr>
            <w:tcW w:w="1108" w:type="dxa"/>
            <w:vAlign w:val="center"/>
          </w:tcPr>
          <w:p w14:paraId="58908DE1" w14:textId="64E733C9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660</w:t>
            </w:r>
          </w:p>
        </w:tc>
        <w:tc>
          <w:tcPr>
            <w:tcW w:w="992" w:type="dxa"/>
            <w:vAlign w:val="center"/>
          </w:tcPr>
          <w:p w14:paraId="3C9FD0DF" w14:textId="47B4294C" w:rsidR="003E4D77" w:rsidRPr="00520481" w:rsidRDefault="00B055F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9.568</w:t>
            </w:r>
          </w:p>
        </w:tc>
      </w:tr>
      <w:tr w:rsidR="003E4D77" w:rsidRPr="00B2442F" w14:paraId="24FF272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8E8564" w14:textId="5F94A054" w:rsidR="003E4D77" w:rsidRPr="008A2607" w:rsidRDefault="00520481" w:rsidP="005A7605">
            <w:pPr>
              <w:rPr>
                <w:rFonts w:cstheme="minorHAnsi"/>
                <w:color w:val="FF0000"/>
                <w:sz w:val="18"/>
                <w:szCs w:val="18"/>
                <w:lang w:val="en-PK"/>
              </w:rPr>
            </w:pPr>
            <w:proofErr w:type="spellStart"/>
            <w:r w:rsidRPr="00520481">
              <w:rPr>
                <w:rFonts w:cstheme="minorHAnsi"/>
                <w:color w:val="FF0000"/>
                <w:sz w:val="18"/>
                <w:szCs w:val="18"/>
              </w:rPr>
              <w:t>TruncatedSVD</w:t>
            </w:r>
            <w:proofErr w:type="spellEnd"/>
            <w:r w:rsidR="008C55A2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  <w:r w:rsidR="008C55A2">
              <w:rPr>
                <w:rFonts w:cstheme="minorHAnsi"/>
                <w:color w:val="FF0000"/>
                <w:sz w:val="18"/>
                <w:szCs w:val="18"/>
              </w:rPr>
              <w:t>(</w:t>
            </w:r>
            <w:proofErr w:type="spellStart"/>
            <w:r w:rsidR="008A2607" w:rsidRPr="008A2607">
              <w:rPr>
                <w:rFonts w:cstheme="minorHAnsi"/>
                <w:color w:val="FF0000"/>
                <w:sz w:val="18"/>
                <w:szCs w:val="18"/>
                <w:lang w:val="en-PK"/>
              </w:rPr>
              <w:t>n_components</w:t>
            </w:r>
            <w:proofErr w:type="spellEnd"/>
            <w:r w:rsidR="008A2607">
              <w:rPr>
                <w:rFonts w:cstheme="minorHAnsi"/>
                <w:color w:val="FF0000"/>
                <w:sz w:val="18"/>
                <w:szCs w:val="18"/>
                <w:lang w:val="en-PK"/>
              </w:rPr>
              <w:t xml:space="preserve"> </w:t>
            </w:r>
            <w:r w:rsidR="008A2607" w:rsidRPr="008A2607">
              <w:rPr>
                <w:rFonts w:cstheme="minorHAnsi"/>
                <w:color w:val="FF0000"/>
                <w:sz w:val="18"/>
                <w:szCs w:val="18"/>
                <w:lang w:val="en-PK"/>
              </w:rPr>
              <w:t>=</w:t>
            </w:r>
            <w:r w:rsidR="008A2607">
              <w:rPr>
                <w:rFonts w:cstheme="minorHAnsi"/>
                <w:color w:val="FF0000"/>
                <w:sz w:val="18"/>
                <w:szCs w:val="18"/>
                <w:lang w:val="en-PK"/>
              </w:rPr>
              <w:t xml:space="preserve"> 10</w:t>
            </w:r>
            <w:r w:rsidR="008C55A2">
              <w:rPr>
                <w:rFonts w:cstheme="minorHAnsi"/>
                <w:color w:val="FF0000"/>
                <w:sz w:val="18"/>
                <w:szCs w:val="18"/>
              </w:rPr>
              <w:t>)</w:t>
            </w:r>
          </w:p>
        </w:tc>
        <w:tc>
          <w:tcPr>
            <w:tcW w:w="529" w:type="dxa"/>
            <w:vAlign w:val="center"/>
          </w:tcPr>
          <w:p w14:paraId="0FA03329" w14:textId="395A80F2" w:rsidR="003E4D77" w:rsidRPr="001B5DE6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0FD759AE" w14:textId="1D9E5013" w:rsidR="003E4D77" w:rsidRPr="001B5DE6" w:rsidRDefault="00580CA2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3981B03" w14:textId="01BDC841" w:rsidR="003E4D77" w:rsidRPr="001B5DE6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Bigrams</w:t>
            </w:r>
          </w:p>
        </w:tc>
        <w:tc>
          <w:tcPr>
            <w:tcW w:w="0" w:type="auto"/>
            <w:vAlign w:val="center"/>
          </w:tcPr>
          <w:p w14:paraId="0D5121C7" w14:textId="50192EA7" w:rsidR="003E4D77" w:rsidRPr="001B5DE6" w:rsidRDefault="00CC703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 w:rsidRPr="001B5DE6">
              <w:rPr>
                <w:rFonts w:cstheme="minorHAnsi"/>
                <w:color w:val="FF0000"/>
                <w:sz w:val="18"/>
                <w:szCs w:val="18"/>
              </w:rPr>
              <w:t>No</w:t>
            </w:r>
          </w:p>
        </w:tc>
        <w:tc>
          <w:tcPr>
            <w:tcW w:w="1108" w:type="dxa"/>
            <w:vAlign w:val="center"/>
          </w:tcPr>
          <w:p w14:paraId="7C89810B" w14:textId="7066211A" w:rsidR="003E4D77" w:rsidRPr="001B5DE6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652</w:t>
            </w:r>
          </w:p>
        </w:tc>
        <w:tc>
          <w:tcPr>
            <w:tcW w:w="992" w:type="dxa"/>
            <w:vAlign w:val="center"/>
          </w:tcPr>
          <w:p w14:paraId="42287437" w14:textId="6EA3C8B2" w:rsidR="003E4D77" w:rsidRPr="001B5DE6" w:rsidRDefault="00B055F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8.562</w:t>
            </w:r>
          </w:p>
        </w:tc>
      </w:tr>
      <w:tr w:rsidR="003E4D77" w:rsidRPr="00B2442F" w14:paraId="34BBA69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01FB89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BF86BD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4DF6C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189E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138F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575DB2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6527F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57A85D4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30A6AB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E76F0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F7F4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93BB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546B1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9C3CA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DCE8A9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AAF07A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65ABC8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004E4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C6F61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DADDF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81326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576863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F0695D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52EBC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79BF08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467ED0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FCC1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AAEF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372B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C7A513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8B2C4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0635B35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790BA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8C1769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EE4B2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C6E7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ACC1E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3981DB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B93BB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B75628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27585C" w14:textId="3630B25D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759A9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B84C2D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F327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4FCA1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08731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B338BDF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89E07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0FD0F24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062" w:type="dxa"/>
            <w:vAlign w:val="center"/>
          </w:tcPr>
          <w:p w14:paraId="340F67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10122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440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6BDD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1800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A69ADF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342B3E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62BBB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CF002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91033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63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95F0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CA5A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DCACD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9DEDF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E1324C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7BC677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21D9F3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64588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A61D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B715E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6D141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4BB3CA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9FF2D5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9A85B6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AC74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A42D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3BC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8823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BCBF21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1245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A551C9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2ADF13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AF01E6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CB734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2D3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DF69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28EFB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682286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5AD5A5D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8E7F0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4F800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3E761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442AD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2C4A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435ECC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3C86B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7BA34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EB84F1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FBE3F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7FD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EDA0C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D2A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99A7CB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AF8B3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1BF116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4C20F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799CE0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250D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632D1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53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0311B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ED1EB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D29AB5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6931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1397EA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16589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5073B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74006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4416AB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7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0F9FABD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90C566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5A58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9FB2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125B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D1CC1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FF8B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45FE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3C2D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BF48A67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062" w:type="dxa"/>
            <w:vAlign w:val="center"/>
          </w:tcPr>
          <w:p w14:paraId="038D129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60F25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109A5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FDC14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ED0AE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2C708D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8AC102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8EDE9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0FB747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9B0F6E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FD537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78AC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70B0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B38AC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438D4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AC02BE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ADD9C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CC9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1F408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FA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508E4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6E2B5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A8210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1DDCEC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39C81A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626791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008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6ABC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F8760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9D43BF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E0C40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7A55CF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B85D68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8841E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A0B6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8B67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0C979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C217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D2B5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2145C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15CA3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A0B9D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B8C9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1818F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83465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02DC2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908A9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6D121B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91887E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D22373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ADA08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F37F6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B8D1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C0FF90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D072C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2CE9177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7CA72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C8D1A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09E9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E1FD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BE332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6BD5F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00912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D2D369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BC3AC1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CAD9A1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FE2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39436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DA880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A139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C211B9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6FA624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38197D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AAD84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37754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B173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D6341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99C03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16F87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A54F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45F96620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lastRenderedPageBreak/>
        <w:t>Analysis &amp; Interpretation:</w:t>
      </w:r>
    </w:p>
    <w:p w14:paraId="60362960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Identify which embedding technique resulted in the best clustering.</w:t>
      </w:r>
    </w:p>
    <w:p w14:paraId="18DE314D" w14:textId="77777777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Discuss how preprocessing choices impacted the results.</w:t>
      </w:r>
    </w:p>
    <w:p w14:paraId="04C684C2" w14:textId="1F162041" w:rsidR="00987FBA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Provide sample headlines from different clusters to analyze coherence.</w:t>
      </w:r>
    </w:p>
    <w:p w14:paraId="740558DC" w14:textId="5E2851EF" w:rsidR="00B92ADD" w:rsidRPr="00B2442F" w:rsidRDefault="00B92ADD" w:rsidP="00DF2620">
      <w:pPr>
        <w:pStyle w:val="NoSpacing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70B48758" w14:textId="77777777" w:rsidTr="00B92ADD">
        <w:trPr>
          <w:trHeight w:val="397"/>
        </w:trPr>
        <w:tc>
          <w:tcPr>
            <w:tcW w:w="9016" w:type="dxa"/>
          </w:tcPr>
          <w:p w14:paraId="2B8A38DF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5325EF7E" w14:textId="77777777" w:rsidTr="00B92ADD">
        <w:trPr>
          <w:trHeight w:val="397"/>
        </w:trPr>
        <w:tc>
          <w:tcPr>
            <w:tcW w:w="9016" w:type="dxa"/>
          </w:tcPr>
          <w:p w14:paraId="58B92DFC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71909AA" w14:textId="77777777" w:rsidTr="00B92ADD">
        <w:trPr>
          <w:trHeight w:val="397"/>
        </w:trPr>
        <w:tc>
          <w:tcPr>
            <w:tcW w:w="9016" w:type="dxa"/>
          </w:tcPr>
          <w:p w14:paraId="7161918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2C89C472" w14:textId="77777777" w:rsidTr="00B92ADD">
        <w:trPr>
          <w:trHeight w:val="397"/>
        </w:trPr>
        <w:tc>
          <w:tcPr>
            <w:tcW w:w="9016" w:type="dxa"/>
          </w:tcPr>
          <w:p w14:paraId="269490F5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FFEC9E8" w14:textId="77777777" w:rsidTr="00B92ADD">
        <w:trPr>
          <w:trHeight w:val="397"/>
        </w:trPr>
        <w:tc>
          <w:tcPr>
            <w:tcW w:w="9016" w:type="dxa"/>
          </w:tcPr>
          <w:p w14:paraId="3C42212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6D3CEE31" w14:textId="77777777" w:rsidTr="00B92ADD">
        <w:trPr>
          <w:trHeight w:val="397"/>
        </w:trPr>
        <w:tc>
          <w:tcPr>
            <w:tcW w:w="9016" w:type="dxa"/>
          </w:tcPr>
          <w:p w14:paraId="7C94A2F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47902E0" w14:textId="77777777" w:rsidTr="00B92ADD">
        <w:trPr>
          <w:trHeight w:val="397"/>
        </w:trPr>
        <w:tc>
          <w:tcPr>
            <w:tcW w:w="9016" w:type="dxa"/>
          </w:tcPr>
          <w:p w14:paraId="558AAF6E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16F545D7" w14:textId="77777777" w:rsidTr="00B92ADD">
        <w:trPr>
          <w:trHeight w:val="397"/>
        </w:trPr>
        <w:tc>
          <w:tcPr>
            <w:tcW w:w="9016" w:type="dxa"/>
          </w:tcPr>
          <w:p w14:paraId="7DFE1194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5E7AC880" w14:textId="77777777" w:rsidR="00DF2620" w:rsidRPr="00B2442F" w:rsidRDefault="00DF2620" w:rsidP="00DF2620">
      <w:pPr>
        <w:pStyle w:val="NoSpacing"/>
        <w:rPr>
          <w:rFonts w:cstheme="minorHAnsi"/>
          <w:sz w:val="20"/>
          <w:szCs w:val="20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9E81BD" w14:textId="77777777" w:rsidR="00B12501" w:rsidRDefault="00B12501" w:rsidP="007F3106">
      <w:pPr>
        <w:spacing w:after="0" w:line="240" w:lineRule="auto"/>
      </w:pPr>
      <w:r>
        <w:separator/>
      </w:r>
    </w:p>
  </w:endnote>
  <w:endnote w:type="continuationSeparator" w:id="0">
    <w:p w14:paraId="021FB228" w14:textId="77777777" w:rsidR="00B12501" w:rsidRDefault="00B12501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385F8" w14:textId="77777777" w:rsidR="00B12501" w:rsidRDefault="00B12501" w:rsidP="007F3106">
      <w:pPr>
        <w:spacing w:after="0" w:line="240" w:lineRule="auto"/>
      </w:pPr>
      <w:r>
        <w:separator/>
      </w:r>
    </w:p>
  </w:footnote>
  <w:footnote w:type="continuationSeparator" w:id="0">
    <w:p w14:paraId="2AE52BBA" w14:textId="77777777" w:rsidR="00B12501" w:rsidRDefault="00B12501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8"/>
  </w:num>
  <w:num w:numId="2" w16cid:durableId="1616905527">
    <w:abstractNumId w:val="4"/>
  </w:num>
  <w:num w:numId="3" w16cid:durableId="945385362">
    <w:abstractNumId w:val="0"/>
  </w:num>
  <w:num w:numId="4" w16cid:durableId="1236235495">
    <w:abstractNumId w:val="7"/>
  </w:num>
  <w:num w:numId="5" w16cid:durableId="1609577738">
    <w:abstractNumId w:val="10"/>
  </w:num>
  <w:num w:numId="6" w16cid:durableId="1725636271">
    <w:abstractNumId w:val="6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9"/>
  </w:num>
  <w:num w:numId="10" w16cid:durableId="895972194">
    <w:abstractNumId w:val="3"/>
  </w:num>
  <w:num w:numId="11" w16cid:durableId="978075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82E63"/>
    <w:rsid w:val="00191905"/>
    <w:rsid w:val="00192A4A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94640"/>
    <w:rsid w:val="003A333C"/>
    <w:rsid w:val="003C0C55"/>
    <w:rsid w:val="003E0E61"/>
    <w:rsid w:val="003E4D77"/>
    <w:rsid w:val="003F231A"/>
    <w:rsid w:val="003F25ED"/>
    <w:rsid w:val="00405694"/>
    <w:rsid w:val="00417C82"/>
    <w:rsid w:val="00432FCE"/>
    <w:rsid w:val="00435355"/>
    <w:rsid w:val="00460192"/>
    <w:rsid w:val="004660B7"/>
    <w:rsid w:val="00491751"/>
    <w:rsid w:val="0049646C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A0332"/>
    <w:rsid w:val="006A499D"/>
    <w:rsid w:val="006A56D9"/>
    <w:rsid w:val="006C71DB"/>
    <w:rsid w:val="006F1E51"/>
    <w:rsid w:val="006F728E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E2984"/>
    <w:rsid w:val="007E4793"/>
    <w:rsid w:val="007F3106"/>
    <w:rsid w:val="007F3408"/>
    <w:rsid w:val="007F421D"/>
    <w:rsid w:val="00800E33"/>
    <w:rsid w:val="008622B2"/>
    <w:rsid w:val="00887D83"/>
    <w:rsid w:val="008A2607"/>
    <w:rsid w:val="008A5B79"/>
    <w:rsid w:val="008B0359"/>
    <w:rsid w:val="008C3B9C"/>
    <w:rsid w:val="008C55A2"/>
    <w:rsid w:val="008F0F1E"/>
    <w:rsid w:val="008F343E"/>
    <w:rsid w:val="00914C9E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C03FD"/>
    <w:rsid w:val="00CC7030"/>
    <w:rsid w:val="00CD37CB"/>
    <w:rsid w:val="00CF1010"/>
    <w:rsid w:val="00D41E92"/>
    <w:rsid w:val="00D44A33"/>
    <w:rsid w:val="00D52106"/>
    <w:rsid w:val="00DA1FFE"/>
    <w:rsid w:val="00DB3F5D"/>
    <w:rsid w:val="00DD648D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2</Pages>
  <Words>221</Words>
  <Characters>1271</Characters>
  <Application>Microsoft Office Word</Application>
  <DocSecurity>0</DocSecurity>
  <Lines>42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SOLAT JABEEN SHEIKH / Lecturer</cp:lastModifiedBy>
  <cp:revision>212</cp:revision>
  <cp:lastPrinted>2024-10-20T09:24:00Z</cp:lastPrinted>
  <dcterms:created xsi:type="dcterms:W3CDTF">2022-01-25T09:16:00Z</dcterms:created>
  <dcterms:modified xsi:type="dcterms:W3CDTF">2025-02-14T19:19:00Z</dcterms:modified>
</cp:coreProperties>
</file>